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AA40B" w14:textId="3BFF4CDF" w:rsidR="00326BE0" w:rsidRPr="00BF1C2D" w:rsidRDefault="001E3D2C">
      <w:bookmarkStart w:id="0" w:name="_Hlk22742599"/>
      <w:bookmarkEnd w:id="0"/>
      <w:r w:rsidRPr="00BF1C2D">
        <w:t>Guadalupe Flores</w:t>
      </w:r>
    </w:p>
    <w:p w14:paraId="4C34C906" w14:textId="341A42DA" w:rsidR="001E3D2C" w:rsidRPr="00BF1C2D" w:rsidRDefault="000F296F">
      <w:r>
        <w:t xml:space="preserve">December </w:t>
      </w:r>
      <w:r w:rsidR="00302332" w:rsidRPr="00BF1C2D">
        <w:t xml:space="preserve"> </w:t>
      </w:r>
      <w:r>
        <w:t>8</w:t>
      </w:r>
      <w:r w:rsidR="001E3D2C" w:rsidRPr="00BF1C2D">
        <w:t>, 2019</w:t>
      </w:r>
    </w:p>
    <w:p w14:paraId="4F57002E" w14:textId="1BE0260B" w:rsidR="001E3D2C" w:rsidRPr="00BF1C2D" w:rsidRDefault="001E3D2C">
      <w:r w:rsidRPr="00BF1C2D">
        <w:t>IT FDN 100 A</w:t>
      </w:r>
    </w:p>
    <w:p w14:paraId="01203843" w14:textId="457E9C23" w:rsidR="001E3D2C" w:rsidRPr="00BF1C2D" w:rsidRDefault="001E3D2C">
      <w:r w:rsidRPr="00BF1C2D">
        <w:t xml:space="preserve">Assignment </w:t>
      </w:r>
      <w:r w:rsidR="00D243D5">
        <w:t>0</w:t>
      </w:r>
      <w:r w:rsidR="000F296F">
        <w:t>9</w:t>
      </w:r>
    </w:p>
    <w:p w14:paraId="59B6DDB2" w14:textId="06C358DD" w:rsidR="009B4FCC" w:rsidRDefault="009B4FCC" w:rsidP="001E3D2C">
      <w:pPr>
        <w:pStyle w:val="Title"/>
        <w:jc w:val="center"/>
        <w:rPr>
          <w:color w:val="0033CC"/>
        </w:rPr>
      </w:pPr>
    </w:p>
    <w:p w14:paraId="0F34CC63" w14:textId="7791AAFB" w:rsidR="00DD488C" w:rsidRDefault="00DD488C" w:rsidP="00DD488C"/>
    <w:p w14:paraId="2A596827" w14:textId="77777777" w:rsidR="00DD488C" w:rsidRPr="00DD488C" w:rsidRDefault="00DD488C" w:rsidP="00DD488C"/>
    <w:p w14:paraId="3C404F3E" w14:textId="0B248C6E" w:rsidR="001E3D2C" w:rsidRPr="00BF1C2D" w:rsidRDefault="001D3187" w:rsidP="001E3D2C">
      <w:pPr>
        <w:pStyle w:val="Title"/>
        <w:jc w:val="center"/>
      </w:pPr>
      <w:r w:rsidRPr="00BF1C2D">
        <w:t>Intro to Programming (Python</w:t>
      </w:r>
      <w:r w:rsidR="00BF1C2D" w:rsidRPr="00BF1C2D">
        <w:t>) Module</w:t>
      </w:r>
      <w:r w:rsidR="00A77836" w:rsidRPr="00BF1C2D">
        <w:t xml:space="preserve"> </w:t>
      </w:r>
      <w:r w:rsidR="000F296F">
        <w:t>9</w:t>
      </w:r>
    </w:p>
    <w:p w14:paraId="7366545B" w14:textId="372DFD6E" w:rsidR="001E3D2C" w:rsidRDefault="001E3D2C" w:rsidP="001E3D2C"/>
    <w:p w14:paraId="3AA58ED9" w14:textId="14A1F657" w:rsidR="001E3D2C" w:rsidRPr="00BF1C2D" w:rsidRDefault="001E3D2C" w:rsidP="001E3D2C">
      <w:pPr>
        <w:pStyle w:val="Heading1"/>
      </w:pPr>
      <w:bookmarkStart w:id="1" w:name="_Hlk21260063"/>
      <w:r w:rsidRPr="00BF1C2D">
        <w:t>Introduction</w:t>
      </w:r>
    </w:p>
    <w:p w14:paraId="24742559" w14:textId="34449587" w:rsidR="005D2FD5" w:rsidRDefault="00BE6D20" w:rsidP="005D2FD5">
      <w:r w:rsidRPr="00BE6D20">
        <w:t>In the nint</w:t>
      </w:r>
      <w:r>
        <w:t>h</w:t>
      </w:r>
      <w:r w:rsidRPr="00BE6D20">
        <w:t xml:space="preserve"> module</w:t>
      </w:r>
      <w:r w:rsidR="00804FEC">
        <w:t xml:space="preserve"> includes a lecture</w:t>
      </w:r>
      <w:r w:rsidRPr="00BE6D20">
        <w:t xml:space="preserve"> on learning modules and how we would use them</w:t>
      </w:r>
      <w:r>
        <w:t>.</w:t>
      </w:r>
      <w:r w:rsidR="004E5696">
        <w:t xml:space="preserve"> The textbook summarized how to write and import modules and how to create new classes and how to combine objects to create more complex ones.</w:t>
      </w:r>
      <w:r>
        <w:t xml:space="preserve"> </w:t>
      </w:r>
    </w:p>
    <w:p w14:paraId="30655B41" w14:textId="12D6AED6" w:rsidR="004D0EF0" w:rsidRPr="009B038D" w:rsidRDefault="008C7CA8" w:rsidP="004D0EF0">
      <w:pPr>
        <w:pStyle w:val="Heading1"/>
      </w:pPr>
      <w:r w:rsidRPr="009B038D">
        <w:t>Webpages</w:t>
      </w:r>
      <w:r w:rsidR="00BE6D20">
        <w:t xml:space="preserve"> and Web Articles</w:t>
      </w:r>
    </w:p>
    <w:p w14:paraId="75F8D3A3" w14:textId="225BB605" w:rsidR="00BE6D20" w:rsidRDefault="000E0082" w:rsidP="001517C4">
      <w:r w:rsidRPr="00BE6D20">
        <w:t>In addition to reading the chapter</w:t>
      </w:r>
      <w:r w:rsidR="00BE6D20" w:rsidRPr="00BE6D20">
        <w:t xml:space="preserve"> 9 in the textbook, </w:t>
      </w:r>
      <w:r w:rsidRPr="00BE6D20">
        <w:t xml:space="preserve">we were assigned </w:t>
      </w:r>
      <w:r w:rsidR="00BE6D20" w:rsidRPr="00BE6D20">
        <w:t>to review w</w:t>
      </w:r>
      <w:r w:rsidR="00BE6D20">
        <w:t>eb</w:t>
      </w:r>
      <w:r w:rsidR="00BE6D20" w:rsidRPr="00BE6D20">
        <w:t xml:space="preserve">pages </w:t>
      </w:r>
      <w:proofErr w:type="gramStart"/>
      <w:r w:rsidR="00BE6D20" w:rsidRPr="00BE6D20">
        <w:t>on the subject of what</w:t>
      </w:r>
      <w:proofErr w:type="gramEnd"/>
      <w:r w:rsidR="00BE6D20" w:rsidRPr="00BE6D20">
        <w:t xml:space="preserve"> </w:t>
      </w:r>
      <w:r w:rsidR="00804FEC">
        <w:t>the definition of a module is</w:t>
      </w:r>
      <w:r w:rsidR="00BE6D20">
        <w:t>, and how to use it.  It is considered the same as a code library and can contain functions and variables. See figure 1.</w:t>
      </w:r>
      <w:r w:rsidR="0043415B">
        <w:t xml:space="preserve"> The websites ae noted below:</w:t>
      </w:r>
    </w:p>
    <w:p w14:paraId="3E56D1CD" w14:textId="157D2A5A" w:rsidR="0043415B" w:rsidRDefault="0043415B" w:rsidP="0043415B">
      <w:pPr>
        <w:pStyle w:val="ListParagraph"/>
        <w:numPr>
          <w:ilvl w:val="0"/>
          <w:numId w:val="1"/>
        </w:numPr>
      </w:pPr>
      <w:proofErr w:type="spellStart"/>
      <w:r>
        <w:t>GeeksforGeeks</w:t>
      </w:r>
      <w:proofErr w:type="spellEnd"/>
      <w:r>
        <w:t xml:space="preserve">: </w:t>
      </w:r>
      <w:hyperlink r:id="rId7" w:history="1">
        <w:r w:rsidRPr="0043415B">
          <w:rPr>
            <w:rStyle w:val="Hyperlink"/>
          </w:rPr>
          <w:t>https://www.geeksforgeeks.org/python-locals-function/</w:t>
        </w:r>
      </w:hyperlink>
    </w:p>
    <w:p w14:paraId="7DCE7A69" w14:textId="28BD0C18" w:rsidR="0043415B" w:rsidRDefault="0043415B" w:rsidP="0043415B">
      <w:pPr>
        <w:pStyle w:val="ListParagraph"/>
        <w:numPr>
          <w:ilvl w:val="0"/>
          <w:numId w:val="1"/>
        </w:numPr>
      </w:pPr>
      <w:r>
        <w:t xml:space="preserve">Python Modules: </w:t>
      </w:r>
      <w:hyperlink r:id="rId8" w:history="1">
        <w:r w:rsidRPr="0043415B">
          <w:rPr>
            <w:rStyle w:val="Hyperlink"/>
          </w:rPr>
          <w:t>https://www.w3schools.com/python/python_modules.asp</w:t>
        </w:r>
      </w:hyperlink>
    </w:p>
    <w:p w14:paraId="7785BA79" w14:textId="5FAC9C96" w:rsidR="0043415B" w:rsidRDefault="0043415B" w:rsidP="0043415B">
      <w:pPr>
        <w:pStyle w:val="ListParagraph"/>
        <w:numPr>
          <w:ilvl w:val="0"/>
          <w:numId w:val="1"/>
        </w:numPr>
      </w:pPr>
      <w:r>
        <w:t xml:space="preserve">Python Modules and Packages – An Introduction: </w:t>
      </w:r>
      <w:hyperlink r:id="rId9" w:history="1">
        <w:r w:rsidRPr="0043415B">
          <w:rPr>
            <w:rStyle w:val="Hyperlink"/>
          </w:rPr>
          <w:t>https://realpython.com/python-modules-packages/</w:t>
        </w:r>
      </w:hyperlink>
      <w:bookmarkStart w:id="2" w:name="_GoBack"/>
      <w:bookmarkEnd w:id="2"/>
    </w:p>
    <w:p w14:paraId="718945F0" w14:textId="4779A474" w:rsidR="00BE6D20" w:rsidRPr="00BE6D20" w:rsidRDefault="00BE6D20" w:rsidP="001517C4">
      <w:r>
        <w:t xml:space="preserve"> </w:t>
      </w:r>
      <w:r w:rsidRPr="00BE6D20">
        <w:drawing>
          <wp:inline distT="0" distB="0" distL="0" distR="0" wp14:anchorId="277AA0B5" wp14:editId="535B227E">
            <wp:extent cx="2714422" cy="2159000"/>
            <wp:effectExtent l="19050" t="19050" r="10160" b="127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36664" cy="2176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5F3D90" w:rsidRPr="005F3D90">
        <w:rPr>
          <w:noProof/>
        </w:rPr>
        <w:t xml:space="preserve"> </w:t>
      </w:r>
      <w:r w:rsidR="005F3D90" w:rsidRPr="005F3D90">
        <w:drawing>
          <wp:inline distT="0" distB="0" distL="0" distR="0" wp14:anchorId="2521186E" wp14:editId="2D8E25BA">
            <wp:extent cx="2887980" cy="2148771"/>
            <wp:effectExtent l="19050" t="19050" r="26670" b="234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36461" cy="21848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A11A4C" w14:textId="76CBC525" w:rsidR="00BE6D20" w:rsidRPr="009B038D" w:rsidRDefault="009B038D" w:rsidP="00BE6D20">
      <w:pPr>
        <w:rPr>
          <w:noProof/>
          <w:sz w:val="20"/>
          <w:szCs w:val="20"/>
        </w:rPr>
      </w:pPr>
      <w:r w:rsidRPr="000F296F">
        <w:rPr>
          <w:color w:val="FF0000"/>
        </w:rPr>
        <w:t xml:space="preserve"> </w:t>
      </w:r>
      <w:r w:rsidR="00BE6D20" w:rsidRPr="009B038D">
        <w:rPr>
          <w:b/>
          <w:bCs/>
          <w:i/>
          <w:iCs/>
          <w:sz w:val="20"/>
          <w:szCs w:val="20"/>
        </w:rPr>
        <w:t xml:space="preserve">Figure 1: </w:t>
      </w:r>
      <w:r w:rsidR="00BE6D20">
        <w:rPr>
          <w:b/>
          <w:bCs/>
          <w:i/>
          <w:iCs/>
          <w:sz w:val="20"/>
          <w:szCs w:val="20"/>
        </w:rPr>
        <w:t xml:space="preserve">Python Module: </w:t>
      </w:r>
      <w:r w:rsidR="00BE6D20" w:rsidRPr="00BE6D20">
        <w:rPr>
          <w:b/>
          <w:bCs/>
          <w:i/>
          <w:iCs/>
          <w:sz w:val="20"/>
          <w:szCs w:val="20"/>
        </w:rPr>
        <w:t>https://www.w3schools.com/python/python_modules.asp</w:t>
      </w:r>
    </w:p>
    <w:p w14:paraId="685FA7ED" w14:textId="7E7AAE19" w:rsidR="001517C4" w:rsidRPr="000F296F" w:rsidRDefault="001517C4" w:rsidP="001517C4">
      <w:pPr>
        <w:rPr>
          <w:color w:val="FF0000"/>
        </w:rPr>
      </w:pPr>
    </w:p>
    <w:p w14:paraId="58FCC50E" w14:textId="653C7A78" w:rsidR="00B65AA4" w:rsidRPr="009B038D" w:rsidRDefault="008C7CA8" w:rsidP="00B65AA4">
      <w:pPr>
        <w:pStyle w:val="Heading1"/>
      </w:pPr>
      <w:bookmarkStart w:id="3" w:name="_Hlk22144521"/>
      <w:bookmarkEnd w:id="1"/>
      <w:r w:rsidRPr="009B038D">
        <w:t>Applying our Knowledge</w:t>
      </w:r>
    </w:p>
    <w:bookmarkEnd w:id="3"/>
    <w:p w14:paraId="742090CF" w14:textId="2FE28E70" w:rsidR="00B65AA4" w:rsidRPr="0043415B" w:rsidRDefault="001517C4" w:rsidP="00B65AA4">
      <w:r w:rsidRPr="0043415B">
        <w:t>After reviewing the required reading, lecture notes, videos, and web pages, we then were required to</w:t>
      </w:r>
      <w:r w:rsidR="00A075E6" w:rsidRPr="0043415B">
        <w:t xml:space="preserve"> complete an assignment</w:t>
      </w:r>
      <w:r w:rsidR="00C637FC" w:rsidRPr="0043415B">
        <w:t xml:space="preserve"> </w:t>
      </w:r>
      <w:r w:rsidR="009B038D" w:rsidRPr="0043415B">
        <w:t>for</w:t>
      </w:r>
      <w:r w:rsidR="00C637FC" w:rsidRPr="0043415B">
        <w:t xml:space="preserve"> Module </w:t>
      </w:r>
      <w:r w:rsidR="0043415B" w:rsidRPr="0043415B">
        <w:t>9. Th</w:t>
      </w:r>
      <w:r w:rsidR="0043415B">
        <w:t>e</w:t>
      </w:r>
      <w:r w:rsidR="0043415B" w:rsidRPr="0043415B">
        <w:t xml:space="preserve"> assign</w:t>
      </w:r>
      <w:r w:rsidR="0043415B">
        <w:t>ment includes creating three scripts modules, plu</w:t>
      </w:r>
      <w:r w:rsidR="00077366">
        <w:t>s</w:t>
      </w:r>
      <w:r w:rsidR="0043415B">
        <w:t xml:space="preserve"> a main module</w:t>
      </w:r>
      <w:r w:rsidR="00077366">
        <w:t xml:space="preserve"> </w:t>
      </w:r>
      <w:r w:rsidR="0043415B">
        <w:t xml:space="preserve">creating </w:t>
      </w:r>
      <w:r w:rsidR="00804FEC">
        <w:t>a</w:t>
      </w:r>
      <w:r w:rsidR="0043415B">
        <w:t xml:space="preserve"> folder and subfolder titled Assignment 09</w:t>
      </w:r>
      <w:r w:rsidR="00077366">
        <w:t>. See Figure 2.</w:t>
      </w:r>
    </w:p>
    <w:p w14:paraId="104A0DE2" w14:textId="21D84992" w:rsidR="00DD488C" w:rsidRPr="009B038D" w:rsidRDefault="00077366" w:rsidP="00B65AA4">
      <w:r>
        <w:rPr>
          <w:rFonts w:ascii="Calibri" w:hAnsi="Calibri" w:cs="Calibri"/>
          <w:noProof/>
          <w:sz w:val="36"/>
          <w:szCs w:val="36"/>
        </w:rPr>
        <w:drawing>
          <wp:inline distT="0" distB="0" distL="0" distR="0" wp14:anchorId="018B33AB" wp14:editId="39650E10">
            <wp:extent cx="3180715" cy="2081530"/>
            <wp:effectExtent l="19050" t="19050" r="19685" b="13970"/>
            <wp:docPr id="3" name="Picture 2" descr="Machine generated alternative text:&#10;Project Files • &#10;C:\_PythonClass &#10;&gt; &#10;&gt; &#10;&gt; &#10;&gt; &#10;&gt; &#10;&gt; &#10;&gt; &#10;&gt; &#10;&gt; &#10;&gt; &#10;&gt; &#10;&gt; &#10;&gt; &#10;.idea &#10;chapterl 1 &#10;chapter 1 2 &#10;Mod01 &#10;• Mod02 &#10;Mod03 &#10;• Mod04 &#10;D Mod05 &#10;D Mod06 &#10;• Mod07 &#10;D Mod08 &#10;• Mod09 &#10;Assignment09 &#10;chapter09 &#10;Mod9PythonProgrammingNotes.pdf &#10;Assignment09.pdf &#10;Mod09Listingszip &#10;Mod 10 &#10;Syllabus _ Supporting_Documents &#10;Assignment09.py &#10;# Ti tLe: Assignment 9 &#10;# Description: Working with Modules &#10;# ChangeLog: (Who, When, What) &#10;# RRoot, I . I .2030, Created started script &#10;# RRoot, I . I .2030, Added pseudo-code to start assignment 9 &#10;# GFLores, 12.2.20190, Modified code to complete the assignment 9 &#10;- # TODO: Import Modules (DONE) &#10;11 &#10;if &#10;name &#10;maln &#10;from DataCIasses import Employee as Emp &#10;from import Fileprocessor as Fp &#10;from IOCIasses import Em I eelO as E io &#10;else: &#10;raise Exception (&quot;This file was not created to be imported&quot;) &#10;- # Main Body of Script-- &#10;- # Data # &#10;IstEmpIoyeeTabIe = &#10;IstFiIeData = &#10;# A ist/tabLe of Employee objects &#10;# A List/ table of string objects in a List &#10;- # TODO: Add Data Code to the Main body (DONE) &#10;- # Load data from file ionto a List of employee objects when starts &#10;IstFiIeData = F p. &#10;for row in IstFiIeData: &#10;IstEm &#10;rowCI), rowC2) . strip())) &#10;# Show user a menu of options &#10;while True: &#10;stroptipp = &#10;Eio. # Get users menu option choice &#10;if strop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hine generated alternative text:&#10;Project Files • &#10;C:\_PythonClass &#10;&gt; &#10;&gt; &#10;&gt; &#10;&gt; &#10;&gt; &#10;&gt; &#10;&gt; &#10;&gt; &#10;&gt; &#10;&gt; &#10;&gt; &#10;&gt; &#10;&gt; &#10;.idea &#10;chapterl 1 &#10;chapter 1 2 &#10;Mod01 &#10;• Mod02 &#10;Mod03 &#10;• Mod04 &#10;D Mod05 &#10;D Mod06 &#10;• Mod07 &#10;D Mod08 &#10;• Mod09 &#10;Assignment09 &#10;chapter09 &#10;Mod9PythonProgrammingNotes.pdf &#10;Assignment09.pdf &#10;Mod09Listingszip &#10;Mod 10 &#10;Syllabus _ Supporting_Documents &#10;Assignment09.py &#10;# Ti tLe: Assignment 9 &#10;# Description: Working with Modules &#10;# ChangeLog: (Who, When, What) &#10;# RRoot, I . I .2030, Created started script &#10;# RRoot, I . I .2030, Added pseudo-code to start assignment 9 &#10;# GFLores, 12.2.20190, Modified code to complete the assignment 9 &#10;- # TODO: Import Modules (DONE) &#10;11 &#10;if &#10;name &#10;maln &#10;from DataCIasses import Employee as Emp &#10;from import Fileprocessor as Fp &#10;from IOCIasses import Em I eelO as E io &#10;else: &#10;raise Exception (&quot;This file was not created to be imported&quot;) &#10;- # Main Body of Script-- &#10;- # Data # &#10;IstEmpIoyeeTabIe = &#10;IstFiIeData = &#10;# A ist/tabLe of Employee objects &#10;# A List/ table of string objects in a List &#10;- # TODO: Add Data Code to the Main body (DONE) &#10;- # Load data from file ionto a List of employee objects when starts &#10;IstFiIeData = F p. &#10;for row in IstFiIeData: &#10;IstEm &#10;rowCI), rowC2) . strip())) &#10;# Show user a menu of options &#10;while True: &#10;stroptipp = &#10;Eio. # Get users menu option choice &#10;if stroption 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081" cy="21040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956FFD" w14:textId="5ACB73FF" w:rsidR="00EA2CC1" w:rsidRPr="009B038D" w:rsidRDefault="00EA2CC1" w:rsidP="00EA2CC1">
      <w:pPr>
        <w:rPr>
          <w:noProof/>
          <w:sz w:val="20"/>
          <w:szCs w:val="20"/>
        </w:rPr>
      </w:pPr>
      <w:bookmarkStart w:id="4" w:name="_Hlk22145231"/>
      <w:bookmarkStart w:id="5" w:name="_Hlk26199026"/>
      <w:r w:rsidRPr="009B038D">
        <w:rPr>
          <w:b/>
          <w:bCs/>
          <w:i/>
          <w:iCs/>
          <w:sz w:val="20"/>
          <w:szCs w:val="20"/>
        </w:rPr>
        <w:t xml:space="preserve">Figure </w:t>
      </w:r>
      <w:r w:rsidR="00077366">
        <w:rPr>
          <w:b/>
          <w:bCs/>
          <w:i/>
          <w:iCs/>
          <w:sz w:val="20"/>
          <w:szCs w:val="20"/>
        </w:rPr>
        <w:t>2</w:t>
      </w:r>
      <w:r w:rsidRPr="009B038D">
        <w:rPr>
          <w:b/>
          <w:bCs/>
          <w:i/>
          <w:iCs/>
          <w:sz w:val="20"/>
          <w:szCs w:val="20"/>
        </w:rPr>
        <w:t xml:space="preserve">: </w:t>
      </w:r>
      <w:r w:rsidR="00077366">
        <w:rPr>
          <w:b/>
          <w:bCs/>
          <w:i/>
          <w:iCs/>
          <w:sz w:val="20"/>
          <w:szCs w:val="20"/>
        </w:rPr>
        <w:t>Assignment 09 Subfolder</w:t>
      </w:r>
    </w:p>
    <w:bookmarkEnd w:id="5"/>
    <w:p w14:paraId="14C028AB" w14:textId="74F8A18F" w:rsidR="000F6627" w:rsidRPr="009B038D" w:rsidRDefault="000F6627" w:rsidP="000F6627">
      <w:pPr>
        <w:pStyle w:val="Heading1"/>
      </w:pPr>
      <w:r w:rsidRPr="009B038D">
        <w:t xml:space="preserve">Creating the </w:t>
      </w:r>
      <w:r w:rsidR="00154B46" w:rsidRPr="009B038D">
        <w:t xml:space="preserve">Program </w:t>
      </w:r>
      <w:r w:rsidRPr="009B038D">
        <w:t>Script</w:t>
      </w:r>
    </w:p>
    <w:p w14:paraId="5F313048" w14:textId="57467143" w:rsidR="001860F9" w:rsidRPr="00077366" w:rsidRDefault="00E61548" w:rsidP="000F6627">
      <w:r w:rsidRPr="00077366">
        <w:t>The objective of the assignment was</w:t>
      </w:r>
      <w:r w:rsidR="00DD488C" w:rsidRPr="00077366">
        <w:t xml:space="preserve"> to </w:t>
      </w:r>
      <w:r w:rsidR="00077366" w:rsidRPr="00077366">
        <w:t>create a main script, and within that same script were imported class modules.  The imported modules were “</w:t>
      </w:r>
      <w:proofErr w:type="spellStart"/>
      <w:r w:rsidR="00077366" w:rsidRPr="00077366">
        <w:t>DataClasses</w:t>
      </w:r>
      <w:proofErr w:type="spellEnd"/>
      <w:r w:rsidR="00804FEC">
        <w:t>,”</w:t>
      </w:r>
      <w:r w:rsidR="00077366" w:rsidRPr="00077366">
        <w:t xml:space="preserve"> “</w:t>
      </w:r>
      <w:proofErr w:type="spellStart"/>
      <w:r w:rsidR="00077366" w:rsidRPr="00077366">
        <w:t>ProcessingClasses</w:t>
      </w:r>
      <w:proofErr w:type="spellEnd"/>
      <w:r w:rsidR="00804FEC">
        <w:t>,”</w:t>
      </w:r>
      <w:r w:rsidR="00077366" w:rsidRPr="00077366">
        <w:t xml:space="preserve"> and “</w:t>
      </w:r>
      <w:proofErr w:type="spellStart"/>
      <w:r w:rsidR="00804FEC">
        <w:t>IOc</w:t>
      </w:r>
      <w:r w:rsidR="00077366" w:rsidRPr="00077366">
        <w:t>lasses</w:t>
      </w:r>
      <w:proofErr w:type="spellEnd"/>
      <w:r w:rsidR="00077366" w:rsidRPr="00077366">
        <w:t xml:space="preserve">”  </w:t>
      </w:r>
      <w:r w:rsidR="00EA2CC1" w:rsidRPr="00077366">
        <w:t xml:space="preserve"> See figure </w:t>
      </w:r>
      <w:r w:rsidR="00077366" w:rsidRPr="00077366">
        <w:t>3</w:t>
      </w:r>
      <w:r w:rsidR="00EA2CC1" w:rsidRPr="00077366">
        <w:t xml:space="preserve">. </w:t>
      </w:r>
    </w:p>
    <w:p w14:paraId="3E7A66B2" w14:textId="7E4FC9FE" w:rsidR="00E61548" w:rsidRPr="009B038D" w:rsidRDefault="00077366" w:rsidP="000F6627">
      <w:r>
        <w:rPr>
          <w:rFonts w:ascii="Calibri" w:hAnsi="Calibri" w:cs="Calibri"/>
          <w:noProof/>
          <w:sz w:val="36"/>
          <w:szCs w:val="36"/>
        </w:rPr>
        <w:drawing>
          <wp:inline distT="0" distB="0" distL="0" distR="0" wp14:anchorId="56050F68" wp14:editId="30DA2D92">
            <wp:extent cx="3180715" cy="2138774"/>
            <wp:effectExtent l="19050" t="19050" r="19685" b="13970"/>
            <wp:docPr id="5" name="Picture 4" descr="Machine generated alternative text:&#10;Project Files • &#10;C:\_PythonClass &#10;&gt; &#10;&gt; &#10;&gt; &#10;&gt; &#10;&gt; &#10;&gt; &#10;&gt; &#10;&gt; &#10;&gt; &#10;&gt; &#10;&gt; &#10;&gt; &#10;&gt; &#10;.idea &#10;chapterl 1 &#10;chapter 1 2 &#10;Mod01 &#10;• Mod02 &#10;Mod03 &#10;• Mod04 &#10;D Mod05 &#10;D Mod06 &#10;• Mod07 &#10;D Mod08 &#10;• Mod09 &#10;Assignment09 &#10;chapter09 &#10;Mod9PythonProgrammingNotes.pdf &#10;Assignment09.pdf &#10;Mod09Listingszip &#10;Mod 10 &#10;Syllabus _ Supporting_Documents &#10;Assignment09.py &#10;# Ti tLe: Assignment 9 &#10;# Description: Working with Modules &#10;# ChangeLog: (Who, When, What) &#10;# RRoot, I . I .2030, Created started script &#10;# RRoot, I . I .2030, Added pseudo-code to start assignment 9 &#10;# GFLores, 12.2.20190, Modified code to complete the assignment 9 &#10;- # TODO: Import Modules (DONE) &#10;11 &#10;if &#10;name &#10;maln &#10;from DataCIasses import Employee as Emp &#10;from import Fileprocessor as Fp &#10;from IOCIasses import Em I eelO as E io &#10;else: &#10;raise Exception (&quot;This file was not created to be imported&quot;) &#10;- # Main Body of Script-- &#10;- # Data # &#10;IstEmpIoyeeTabIe = &#10;IstFiIeData = &#10;# A ist/tabLe of Employee objects &#10;# A List/ table of string objects in a List &#10;- # TODO: Add Data Code to the Main body (DONE) &#10;- # Load data from file ionto a List of employee objects when starts &#10;IstFiIeData = F p. &#10;for row in IstFiIeData: &#10;IstEm &#10;rowCI), rowC2) . strip())) &#10;# Show user a menu of options &#10;while True: &#10;stroptipp = &#10;Eio. # Get users menu option choice &#10;if strop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hine generated alternative text:&#10;Project Files • &#10;C:\_PythonClass &#10;&gt; &#10;&gt; &#10;&gt; &#10;&gt; &#10;&gt; &#10;&gt; &#10;&gt; &#10;&gt; &#10;&gt; &#10;&gt; &#10;&gt; &#10;&gt; &#10;&gt; &#10;.idea &#10;chapterl 1 &#10;chapter 1 2 &#10;Mod01 &#10;• Mod02 &#10;Mod03 &#10;• Mod04 &#10;D Mod05 &#10;D Mod06 &#10;• Mod07 &#10;D Mod08 &#10;• Mod09 &#10;Assignment09 &#10;chapter09 &#10;Mod9PythonProgrammingNotes.pdf &#10;Assignment09.pdf &#10;Mod09Listingszip &#10;Mod 10 &#10;Syllabus _ Supporting_Documents &#10;Assignment09.py &#10;# Ti tLe: Assignment 9 &#10;# Description: Working with Modules &#10;# ChangeLog: (Who, When, What) &#10;# RRoot, I . I .2030, Created started script &#10;# RRoot, I . I .2030, Added pseudo-code to start assignment 9 &#10;# GFLores, 12.2.20190, Modified code to complete the assignment 9 &#10;- # TODO: Import Modules (DONE) &#10;11 &#10;if &#10;name &#10;maln &#10;from DataCIasses import Employee as Emp &#10;from import Fileprocessor as Fp &#10;from IOCIasses import Em I eelO as E io &#10;else: &#10;raise Exception (&quot;This file was not created to be imported&quot;) &#10;- # Main Body of Script-- &#10;- # Data # &#10;IstEmpIoyeeTabIe = &#10;IstFiIeData = &#10;# A ist/tabLe of Employee objects &#10;# A List/ table of string objects in a List &#10;- # TODO: Add Data Code to the Main body (DONE) &#10;- # Load data from file ionto a List of employee objects when starts &#10;IstFiIeData = F p. &#10;for row in IstFiIeData: &#10;IstEm &#10;rowCI), rowC2) . strip())) &#10;# Show user a menu of options &#10;while True: &#10;stroptipp = &#10;Eio. # Get users menu option choice &#10;if stroption 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855" cy="21543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FBDBF9" w14:textId="2BF228F0" w:rsidR="001860F9" w:rsidRDefault="00CF1E6B" w:rsidP="001860F9">
      <w:pPr>
        <w:rPr>
          <w:b/>
          <w:bCs/>
          <w:i/>
          <w:iCs/>
          <w:sz w:val="20"/>
          <w:szCs w:val="20"/>
        </w:rPr>
      </w:pPr>
      <w:r w:rsidRPr="009B038D">
        <w:t xml:space="preserve"> </w:t>
      </w:r>
      <w:bookmarkStart w:id="6" w:name="_Hlk24554507"/>
      <w:bookmarkStart w:id="7" w:name="_Hlk26200496"/>
      <w:r w:rsidR="001860F9" w:rsidRPr="009B038D">
        <w:rPr>
          <w:b/>
          <w:bCs/>
          <w:i/>
          <w:iCs/>
          <w:sz w:val="20"/>
          <w:szCs w:val="20"/>
        </w:rPr>
        <w:t xml:space="preserve">Figure </w:t>
      </w:r>
      <w:r w:rsidR="00077366">
        <w:rPr>
          <w:b/>
          <w:bCs/>
          <w:i/>
          <w:iCs/>
          <w:sz w:val="20"/>
          <w:szCs w:val="20"/>
        </w:rPr>
        <w:t>3</w:t>
      </w:r>
      <w:r w:rsidR="001860F9" w:rsidRPr="009B038D">
        <w:rPr>
          <w:b/>
          <w:bCs/>
          <w:i/>
          <w:iCs/>
          <w:sz w:val="20"/>
          <w:szCs w:val="20"/>
        </w:rPr>
        <w:t xml:space="preserve">: Entering header information and </w:t>
      </w:r>
      <w:r w:rsidR="00077366">
        <w:rPr>
          <w:b/>
          <w:bCs/>
          <w:i/>
          <w:iCs/>
          <w:sz w:val="20"/>
          <w:szCs w:val="20"/>
        </w:rPr>
        <w:t>imported modules</w:t>
      </w:r>
      <w:r w:rsidR="001860F9" w:rsidRPr="009B038D">
        <w:rPr>
          <w:b/>
          <w:bCs/>
          <w:i/>
          <w:iCs/>
          <w:sz w:val="20"/>
          <w:szCs w:val="20"/>
        </w:rPr>
        <w:t xml:space="preserve"> in PyCharm</w:t>
      </w:r>
      <w:r w:rsidR="008B55DD" w:rsidRPr="009B038D">
        <w:rPr>
          <w:b/>
          <w:bCs/>
          <w:i/>
          <w:iCs/>
          <w:sz w:val="20"/>
          <w:szCs w:val="20"/>
        </w:rPr>
        <w:t xml:space="preserve"> for Module</w:t>
      </w:r>
      <w:r w:rsidR="00077366">
        <w:rPr>
          <w:b/>
          <w:bCs/>
          <w:i/>
          <w:iCs/>
          <w:sz w:val="20"/>
          <w:szCs w:val="20"/>
        </w:rPr>
        <w:t>9</w:t>
      </w:r>
    </w:p>
    <w:bookmarkEnd w:id="7"/>
    <w:p w14:paraId="51E60420" w14:textId="77777777" w:rsidR="00C65165" w:rsidRPr="009B038D" w:rsidRDefault="00C65165" w:rsidP="001860F9">
      <w:pPr>
        <w:rPr>
          <w:noProof/>
          <w:sz w:val="20"/>
          <w:szCs w:val="20"/>
        </w:rPr>
      </w:pPr>
    </w:p>
    <w:bookmarkEnd w:id="6"/>
    <w:p w14:paraId="48256181" w14:textId="4DC6B49E" w:rsidR="001517C4" w:rsidRPr="00BF1C2D" w:rsidRDefault="001517C4" w:rsidP="001517C4">
      <w:pPr>
        <w:pStyle w:val="Heading1"/>
      </w:pPr>
      <w:r w:rsidRPr="00BF1C2D">
        <w:lastRenderedPageBreak/>
        <w:t>Running the Script</w:t>
      </w:r>
    </w:p>
    <w:bookmarkEnd w:id="4"/>
    <w:p w14:paraId="219B051F" w14:textId="321D9542" w:rsidR="001517C4" w:rsidRDefault="001517C4" w:rsidP="001517C4">
      <w:r w:rsidRPr="00650B68">
        <w:t>To test out your script</w:t>
      </w:r>
      <w:r w:rsidR="00154B46" w:rsidRPr="00650B68">
        <w:t xml:space="preserve"> in PyCharm select Run from the task menu. A lower console should open, with</w:t>
      </w:r>
      <w:r w:rsidR="009E2F48" w:rsidRPr="00650B68">
        <w:t xml:space="preserve"> a Menu of  Options.</w:t>
      </w:r>
      <w:r w:rsidR="00154B46" w:rsidRPr="00650B68">
        <w:t xml:space="preserve"> </w:t>
      </w:r>
      <w:r w:rsidR="00716389" w:rsidRPr="00650B68">
        <w:t xml:space="preserve"> </w:t>
      </w:r>
      <w:r w:rsidR="0059211F" w:rsidRPr="00650B68">
        <w:t xml:space="preserve">The user has </w:t>
      </w:r>
      <w:r w:rsidR="00077366" w:rsidRPr="00650B68">
        <w:t xml:space="preserve">four </w:t>
      </w:r>
      <w:r w:rsidR="00716389" w:rsidRPr="00650B68">
        <w:t xml:space="preserve">options. If the user selects </w:t>
      </w:r>
      <w:r w:rsidR="0059211F" w:rsidRPr="00650B68">
        <w:t>“</w:t>
      </w:r>
      <w:r w:rsidR="00716389" w:rsidRPr="00650B68">
        <w:t>1</w:t>
      </w:r>
      <w:r w:rsidR="00953B09" w:rsidRPr="00650B68">
        <w:t xml:space="preserve">) </w:t>
      </w:r>
      <w:r w:rsidR="00630D1A" w:rsidRPr="00650B68">
        <w:t xml:space="preserve">Show current </w:t>
      </w:r>
      <w:r w:rsidR="00077366" w:rsidRPr="00650B68">
        <w:t xml:space="preserve">employee </w:t>
      </w:r>
      <w:r w:rsidR="00630D1A" w:rsidRPr="00650B68">
        <w:t>data</w:t>
      </w:r>
      <w:r w:rsidR="00953B09" w:rsidRPr="00650B68">
        <w:t>.</w:t>
      </w:r>
      <w:r w:rsidR="0059211F" w:rsidRPr="00650B68">
        <w:t>”</w:t>
      </w:r>
      <w:r w:rsidR="00953B09" w:rsidRPr="00650B68">
        <w:t xml:space="preserve"> </w:t>
      </w:r>
      <w:r w:rsidR="00716389" w:rsidRPr="00650B68">
        <w:t xml:space="preserve">  </w:t>
      </w:r>
      <w:r w:rsidR="00953B09" w:rsidRPr="00650B68">
        <w:t>T</w:t>
      </w:r>
      <w:r w:rsidR="00716389" w:rsidRPr="00650B68">
        <w:t xml:space="preserve">he program will </w:t>
      </w:r>
      <w:r w:rsidR="00630D1A" w:rsidRPr="00650B68">
        <w:t xml:space="preserve"> show  the current data and or </w:t>
      </w:r>
      <w:r w:rsidR="00716389" w:rsidRPr="00650B68">
        <w:t xml:space="preserve"> </w:t>
      </w:r>
      <w:r w:rsidR="00953B09" w:rsidRPr="00650B68">
        <w:t>“</w:t>
      </w:r>
      <w:r w:rsidR="00630D1A" w:rsidRPr="00650B68">
        <w:t xml:space="preserve">Add a new </w:t>
      </w:r>
      <w:r w:rsidR="00650B68" w:rsidRPr="00650B68">
        <w:t>employee data</w:t>
      </w:r>
      <w:r w:rsidR="0059211F" w:rsidRPr="00650B68">
        <w:t>”</w:t>
      </w:r>
      <w:r w:rsidR="00716389" w:rsidRPr="00650B68">
        <w:t xml:space="preserve"> </w:t>
      </w:r>
      <w:r w:rsidR="00630D1A" w:rsidRPr="00650B68">
        <w:t>or</w:t>
      </w:r>
      <w:r w:rsidR="00716389" w:rsidRPr="00650B68">
        <w:t xml:space="preserve">  </w:t>
      </w:r>
      <w:r w:rsidR="00953B09" w:rsidRPr="00650B68">
        <w:t>“</w:t>
      </w:r>
      <w:r w:rsidR="00650B68" w:rsidRPr="00650B68">
        <w:t>Save employee data to file</w:t>
      </w:r>
      <w:r w:rsidR="0059211F" w:rsidRPr="00650B68">
        <w:t>.”</w:t>
      </w:r>
      <w:r w:rsidR="00716389" w:rsidRPr="00650B68">
        <w:t xml:space="preserve">  The program will </w:t>
      </w:r>
      <w:r w:rsidR="00953B09" w:rsidRPr="00650B68">
        <w:t xml:space="preserve">continue to </w:t>
      </w:r>
      <w:r w:rsidR="00716389" w:rsidRPr="00650B68">
        <w:t xml:space="preserve">loop until the </w:t>
      </w:r>
      <w:r w:rsidR="00D435E0" w:rsidRPr="00650B68">
        <w:t>user’s</w:t>
      </w:r>
      <w:r w:rsidR="00716389" w:rsidRPr="00650B68">
        <w:t xml:space="preserve"> select</w:t>
      </w:r>
      <w:r w:rsidR="0059211F" w:rsidRPr="00650B68">
        <w:t>ion of</w:t>
      </w:r>
      <w:r w:rsidR="00716389" w:rsidRPr="00650B68">
        <w:t xml:space="preserve"> option</w:t>
      </w:r>
      <w:r w:rsidR="00630D1A" w:rsidRPr="00650B68">
        <w:t xml:space="preserve"> </w:t>
      </w:r>
      <w:r w:rsidR="0059211F" w:rsidRPr="00650B68">
        <w:t>”</w:t>
      </w:r>
      <w:r w:rsidR="00716389" w:rsidRPr="00650B68">
        <w:t xml:space="preserve"> </w:t>
      </w:r>
      <w:r w:rsidR="00630D1A" w:rsidRPr="00650B68">
        <w:t>“Exit Program</w:t>
      </w:r>
      <w:r w:rsidR="00716389" w:rsidRPr="00650B68">
        <w:t xml:space="preserve">. </w:t>
      </w:r>
      <w:r w:rsidR="00C65165" w:rsidRPr="00650B68">
        <w:t xml:space="preserve"> See Figure </w:t>
      </w:r>
      <w:r w:rsidR="00650B68" w:rsidRPr="00650B68">
        <w:t>4</w:t>
      </w:r>
      <w:r w:rsidR="00C65165" w:rsidRPr="00650B68">
        <w:t>.</w:t>
      </w:r>
    </w:p>
    <w:p w14:paraId="33F3C26B" w14:textId="25138011" w:rsidR="00650B68" w:rsidRPr="00650B68" w:rsidRDefault="00650B68" w:rsidP="001517C4">
      <w:r w:rsidRPr="00650B68">
        <w:drawing>
          <wp:inline distT="0" distB="0" distL="0" distR="0" wp14:anchorId="0EA90506" wp14:editId="269A32FB">
            <wp:extent cx="2860337" cy="2383009"/>
            <wp:effectExtent l="19050" t="19050" r="16510" b="177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1028" cy="24002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50B68">
        <w:rPr>
          <w:noProof/>
        </w:rPr>
        <w:t xml:space="preserve"> </w:t>
      </w:r>
      <w:r w:rsidRPr="00650B68">
        <w:drawing>
          <wp:inline distT="0" distB="0" distL="0" distR="0" wp14:anchorId="4D4F903F" wp14:editId="278E6407">
            <wp:extent cx="2840355" cy="2372147"/>
            <wp:effectExtent l="19050" t="19050" r="17145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03479" cy="2424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5295E8" w14:textId="54F07D17" w:rsidR="00650B68" w:rsidRDefault="00650B68" w:rsidP="00650B68">
      <w:pPr>
        <w:rPr>
          <w:b/>
          <w:bCs/>
          <w:i/>
          <w:iCs/>
          <w:sz w:val="20"/>
          <w:szCs w:val="20"/>
        </w:rPr>
      </w:pPr>
      <w:bookmarkStart w:id="8" w:name="_Hlk22743155"/>
      <w:bookmarkStart w:id="9" w:name="_Hlk22144183"/>
      <w:bookmarkStart w:id="10" w:name="_Hlk26200949"/>
      <w:r w:rsidRPr="009B038D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4</w:t>
      </w:r>
      <w:r w:rsidRPr="009B038D">
        <w:rPr>
          <w:b/>
          <w:bCs/>
          <w:i/>
          <w:iCs/>
          <w:sz w:val="20"/>
          <w:szCs w:val="20"/>
        </w:rPr>
        <w:t xml:space="preserve">: </w:t>
      </w:r>
      <w:r>
        <w:rPr>
          <w:b/>
          <w:bCs/>
          <w:i/>
          <w:iCs/>
          <w:sz w:val="20"/>
          <w:szCs w:val="20"/>
        </w:rPr>
        <w:t>Lower console  output</w:t>
      </w:r>
      <w:r w:rsidRPr="009B038D">
        <w:rPr>
          <w:b/>
          <w:bCs/>
          <w:i/>
          <w:iCs/>
          <w:sz w:val="20"/>
          <w:szCs w:val="20"/>
        </w:rPr>
        <w:t xml:space="preserve"> in PyCharm for Module</w:t>
      </w:r>
      <w:r>
        <w:rPr>
          <w:b/>
          <w:bCs/>
          <w:i/>
          <w:iCs/>
          <w:sz w:val="20"/>
          <w:szCs w:val="20"/>
        </w:rPr>
        <w:t>9</w:t>
      </w:r>
    </w:p>
    <w:bookmarkEnd w:id="10"/>
    <w:p w14:paraId="78090E5D" w14:textId="0392F49F" w:rsidR="00650B68" w:rsidRDefault="00650B68" w:rsidP="00B65AA4">
      <w:r>
        <w:t xml:space="preserve">To validate the script is running well, we were also instructed to use a command prompt. </w:t>
      </w:r>
    </w:p>
    <w:p w14:paraId="3DFB7D09" w14:textId="73F8A4A6" w:rsidR="00650B68" w:rsidRDefault="00650B68" w:rsidP="00B65AA4"/>
    <w:p w14:paraId="24D1611A" w14:textId="79898529" w:rsidR="00650B68" w:rsidRDefault="00650B68" w:rsidP="00B65AA4">
      <w:r>
        <w:rPr>
          <w:rFonts w:ascii="Calibri" w:hAnsi="Calibri" w:cs="Calibri"/>
          <w:noProof/>
          <w:sz w:val="36"/>
          <w:szCs w:val="36"/>
        </w:rPr>
        <w:drawing>
          <wp:inline distT="0" distB="0" distL="0" distR="0" wp14:anchorId="2BC66517" wp14:editId="6F2C0AF1">
            <wp:extent cx="2928026" cy="2526917"/>
            <wp:effectExtent l="19050" t="19050" r="24765" b="26035"/>
            <wp:docPr id="7" name="Picture 7" descr="Machine generated alternative text:&#10;menu of Options &#10;1) Show current employee data &#10;2) Add new employee data. &#10;3) Save employee data to File &#10;4) Exit program &#10;hich option would you like to perform? [1 to 4] &#10;The current items employees are: &#10;1 , Bob , Smith &#10;2, Sue, Jones &#10;3 , Guadalupe, Flores &#10;menu of Options &#10;1) Show current employee data &#10;2) Add new employee data. &#10;3) Save employee data to File &#10;4) Exit program &#10;hich option would you like to perform? [1 to 4]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hine generated alternative text:&#10;menu of Options &#10;1) Show current employee data &#10;2) Add new employee data. &#10;3) Save employee data to File &#10;4) Exit program &#10;hich option would you like to perform? [1 to 4] &#10;The current items employees are: &#10;1 , Bob , Smith &#10;2, Sue, Jones &#10;3 , Guadalupe, Flores &#10;menu of Options &#10;1) Show current employee data &#10;2) Add new employee data. &#10;3) Save employee data to File &#10;4) Exit program &#10;hich option would you like to perform? [1 to 4] 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91" cy="25419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5FAD4A" w14:textId="4473F3CD" w:rsidR="00650B68" w:rsidRDefault="00650B68" w:rsidP="00650B68">
      <w:pPr>
        <w:rPr>
          <w:b/>
          <w:bCs/>
          <w:i/>
          <w:iCs/>
          <w:sz w:val="20"/>
          <w:szCs w:val="20"/>
        </w:rPr>
      </w:pPr>
      <w:r w:rsidRPr="009B038D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5</w:t>
      </w:r>
      <w:r w:rsidRPr="009B038D">
        <w:rPr>
          <w:b/>
          <w:bCs/>
          <w:i/>
          <w:iCs/>
          <w:sz w:val="20"/>
          <w:szCs w:val="20"/>
        </w:rPr>
        <w:t xml:space="preserve">: </w:t>
      </w:r>
      <w:r>
        <w:rPr>
          <w:b/>
          <w:bCs/>
          <w:i/>
          <w:iCs/>
          <w:sz w:val="20"/>
          <w:szCs w:val="20"/>
        </w:rPr>
        <w:t>Comm</w:t>
      </w:r>
      <w:r w:rsidR="004E5696">
        <w:rPr>
          <w:b/>
          <w:bCs/>
          <w:i/>
          <w:iCs/>
          <w:sz w:val="20"/>
          <w:szCs w:val="20"/>
        </w:rPr>
        <w:t>an</w:t>
      </w:r>
      <w:r w:rsidR="00804FEC">
        <w:rPr>
          <w:b/>
          <w:bCs/>
          <w:i/>
          <w:iCs/>
          <w:sz w:val="20"/>
          <w:szCs w:val="20"/>
        </w:rPr>
        <w:t>d</w:t>
      </w:r>
      <w:r>
        <w:rPr>
          <w:b/>
          <w:bCs/>
          <w:i/>
          <w:iCs/>
          <w:sz w:val="20"/>
          <w:szCs w:val="20"/>
        </w:rPr>
        <w:t xml:space="preserve"> Prompt</w:t>
      </w:r>
      <w:r w:rsidRPr="009B038D">
        <w:rPr>
          <w:b/>
          <w:bCs/>
          <w:i/>
          <w:iCs/>
          <w:sz w:val="20"/>
          <w:szCs w:val="20"/>
        </w:rPr>
        <w:t xml:space="preserve"> Module</w:t>
      </w:r>
      <w:r>
        <w:rPr>
          <w:b/>
          <w:bCs/>
          <w:i/>
          <w:iCs/>
          <w:sz w:val="20"/>
          <w:szCs w:val="20"/>
        </w:rPr>
        <w:t>9</w:t>
      </w:r>
    </w:p>
    <w:p w14:paraId="470DDF43" w14:textId="7A3AED9F" w:rsidR="00650B68" w:rsidRDefault="00650B68" w:rsidP="00B65AA4"/>
    <w:p w14:paraId="41BAD643" w14:textId="77777777" w:rsidR="00650B68" w:rsidRDefault="00650B68" w:rsidP="00B65AA4"/>
    <w:p w14:paraId="6E90F0C1" w14:textId="77777777" w:rsidR="00650B68" w:rsidRDefault="00650B68" w:rsidP="00B65AA4">
      <w:pPr>
        <w:rPr>
          <w:b/>
          <w:bCs/>
          <w:i/>
          <w:iCs/>
          <w:sz w:val="20"/>
          <w:szCs w:val="20"/>
        </w:rPr>
      </w:pPr>
    </w:p>
    <w:bookmarkEnd w:id="8"/>
    <w:bookmarkEnd w:id="9"/>
    <w:p w14:paraId="4B2163A2" w14:textId="4A572410" w:rsidR="00314474" w:rsidRPr="00BF1C2D" w:rsidRDefault="00314474" w:rsidP="00314474">
      <w:pPr>
        <w:pStyle w:val="Heading1"/>
      </w:pPr>
      <w:r w:rsidRPr="00BF1C2D">
        <w:t>Summary</w:t>
      </w:r>
    </w:p>
    <w:p w14:paraId="513706D8" w14:textId="2F5CDEDC" w:rsidR="00314474" w:rsidRPr="00650B68" w:rsidRDefault="00F9608E" w:rsidP="001E3D2C">
      <w:pPr>
        <w:rPr>
          <w:b/>
          <w:bCs/>
          <w:i/>
          <w:iCs/>
        </w:rPr>
      </w:pPr>
      <w:r w:rsidRPr="00650B68">
        <w:t xml:space="preserve"> </w:t>
      </w:r>
      <w:bookmarkStart w:id="11" w:name="_Hlk26200806"/>
      <w:r w:rsidRPr="00650B68">
        <w:t>In r</w:t>
      </w:r>
      <w:r w:rsidR="00314474" w:rsidRPr="00650B68">
        <w:t xml:space="preserve">eading  Chapter </w:t>
      </w:r>
      <w:r w:rsidR="00650B68" w:rsidRPr="00650B68">
        <w:t>9</w:t>
      </w:r>
      <w:r w:rsidR="00314474" w:rsidRPr="00650B68">
        <w:t>,</w:t>
      </w:r>
      <w:r w:rsidRPr="00650B68">
        <w:t xml:space="preserve"> and</w:t>
      </w:r>
      <w:r w:rsidR="00314474" w:rsidRPr="00650B68">
        <w:t xml:space="preserve"> reviewing the lecture notes, webpages, </w:t>
      </w:r>
      <w:r w:rsidR="0059211F" w:rsidRPr="00650B68">
        <w:t xml:space="preserve">practices running the lab assignment </w:t>
      </w:r>
      <w:r w:rsidR="00314474" w:rsidRPr="00650B68">
        <w:t xml:space="preserve">and </w:t>
      </w:r>
      <w:r w:rsidR="0059211F" w:rsidRPr="00650B68">
        <w:t>reviewing the</w:t>
      </w:r>
      <w:r w:rsidR="00314474" w:rsidRPr="00650B68">
        <w:t xml:space="preserve"> tutorials</w:t>
      </w:r>
      <w:r w:rsidR="0059211F" w:rsidRPr="00650B68">
        <w:t>. I was able</w:t>
      </w:r>
      <w:r w:rsidR="00314474" w:rsidRPr="00650B68">
        <w:t xml:space="preserve"> </w:t>
      </w:r>
      <w:r w:rsidR="0059211F" w:rsidRPr="00650B68">
        <w:t xml:space="preserve">to </w:t>
      </w:r>
      <w:r w:rsidR="005736D8" w:rsidRPr="00650B68">
        <w:t>create a subfolder and a file</w:t>
      </w:r>
      <w:r w:rsidR="0059211F" w:rsidRPr="00650B68">
        <w:t xml:space="preserve"> and e</w:t>
      </w:r>
      <w:r w:rsidR="00530393" w:rsidRPr="00650B68">
        <w:t>ssentially</w:t>
      </w:r>
      <w:r w:rsidR="0059211F" w:rsidRPr="00650B68">
        <w:t xml:space="preserve"> </w:t>
      </w:r>
      <w:r w:rsidR="00650B68" w:rsidRPr="00650B68">
        <w:t>import three modules onto one main</w:t>
      </w:r>
      <w:r w:rsidR="00EA2CC1" w:rsidRPr="00650B68">
        <w:t>, displaying and storing</w:t>
      </w:r>
      <w:r w:rsidR="0059211F" w:rsidRPr="00650B68">
        <w:t xml:space="preserve"> the data </w:t>
      </w:r>
      <w:r w:rsidR="00530393" w:rsidRPr="00650B68">
        <w:t>results</w:t>
      </w:r>
      <w:r w:rsidR="0059211F" w:rsidRPr="00650B68">
        <w:t xml:space="preserve">, </w:t>
      </w:r>
      <w:r w:rsidR="00C65165" w:rsidRPr="00650B68">
        <w:t xml:space="preserve"> and uploading the files via GitHub desktop.</w:t>
      </w:r>
      <w:bookmarkEnd w:id="11"/>
    </w:p>
    <w:sectPr w:rsidR="00314474" w:rsidRPr="00650B6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5C1802" w14:textId="77777777" w:rsidR="00F80040" w:rsidRDefault="00F80040" w:rsidP="001517C4">
      <w:pPr>
        <w:spacing w:after="0" w:line="240" w:lineRule="auto"/>
      </w:pPr>
      <w:r>
        <w:separator/>
      </w:r>
    </w:p>
  </w:endnote>
  <w:endnote w:type="continuationSeparator" w:id="0">
    <w:p w14:paraId="661C25D1" w14:textId="77777777" w:rsidR="00F80040" w:rsidRDefault="00F80040" w:rsidP="00151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42DF5" w14:textId="77777777" w:rsidR="001517C4" w:rsidRDefault="001517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ABA73" w14:textId="77777777" w:rsidR="001517C4" w:rsidRDefault="001517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4FB6C" w14:textId="77777777" w:rsidR="001517C4" w:rsidRDefault="001517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BF29C" w14:textId="77777777" w:rsidR="00F80040" w:rsidRDefault="00F80040" w:rsidP="001517C4">
      <w:pPr>
        <w:spacing w:after="0" w:line="240" w:lineRule="auto"/>
      </w:pPr>
      <w:r>
        <w:separator/>
      </w:r>
    </w:p>
  </w:footnote>
  <w:footnote w:type="continuationSeparator" w:id="0">
    <w:p w14:paraId="3148D3D7" w14:textId="77777777" w:rsidR="00F80040" w:rsidRDefault="00F80040" w:rsidP="00151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7C31F" w14:textId="77777777" w:rsidR="001517C4" w:rsidRDefault="001517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B92A9" w14:textId="77777777" w:rsidR="001517C4" w:rsidRDefault="001517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BCCBA" w14:textId="77777777" w:rsidR="001517C4" w:rsidRDefault="001517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775FE"/>
    <w:multiLevelType w:val="hybridMultilevel"/>
    <w:tmpl w:val="9F9C9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tzQyMjM1MzU1MDdT0lEKTi0uzszPAykwMq4FAOkgqcgtAAAA"/>
  </w:docVars>
  <w:rsids>
    <w:rsidRoot w:val="001E3D2C"/>
    <w:rsid w:val="00034A30"/>
    <w:rsid w:val="00052246"/>
    <w:rsid w:val="00055F0C"/>
    <w:rsid w:val="00077366"/>
    <w:rsid w:val="0008117A"/>
    <w:rsid w:val="00086E31"/>
    <w:rsid w:val="000C4EE8"/>
    <w:rsid w:val="000E0082"/>
    <w:rsid w:val="000F296F"/>
    <w:rsid w:val="000F6627"/>
    <w:rsid w:val="001224F1"/>
    <w:rsid w:val="00131F5C"/>
    <w:rsid w:val="001517C4"/>
    <w:rsid w:val="00154B46"/>
    <w:rsid w:val="00166AC6"/>
    <w:rsid w:val="0016732C"/>
    <w:rsid w:val="00183160"/>
    <w:rsid w:val="001860F9"/>
    <w:rsid w:val="001D3187"/>
    <w:rsid w:val="001D7F5D"/>
    <w:rsid w:val="001E3D2C"/>
    <w:rsid w:val="001E56D7"/>
    <w:rsid w:val="001F55D8"/>
    <w:rsid w:val="002454FE"/>
    <w:rsid w:val="00297BFD"/>
    <w:rsid w:val="00302332"/>
    <w:rsid w:val="00314474"/>
    <w:rsid w:val="00326BE0"/>
    <w:rsid w:val="003D0F25"/>
    <w:rsid w:val="00400FB7"/>
    <w:rsid w:val="0043415B"/>
    <w:rsid w:val="004610C4"/>
    <w:rsid w:val="00463C97"/>
    <w:rsid w:val="00467309"/>
    <w:rsid w:val="004D0EF0"/>
    <w:rsid w:val="004D4CE1"/>
    <w:rsid w:val="004D59B3"/>
    <w:rsid w:val="004E3259"/>
    <w:rsid w:val="004E5696"/>
    <w:rsid w:val="00530393"/>
    <w:rsid w:val="00545EE7"/>
    <w:rsid w:val="005736D8"/>
    <w:rsid w:val="0059211F"/>
    <w:rsid w:val="005D13A4"/>
    <w:rsid w:val="005D1EB9"/>
    <w:rsid w:val="005D2FD5"/>
    <w:rsid w:val="005F3D90"/>
    <w:rsid w:val="00627D2C"/>
    <w:rsid w:val="00630D1A"/>
    <w:rsid w:val="00650B68"/>
    <w:rsid w:val="00660ED4"/>
    <w:rsid w:val="006E1EA8"/>
    <w:rsid w:val="00716389"/>
    <w:rsid w:val="007559AF"/>
    <w:rsid w:val="0076772F"/>
    <w:rsid w:val="007975FC"/>
    <w:rsid w:val="007A254D"/>
    <w:rsid w:val="007D4EBD"/>
    <w:rsid w:val="007E5676"/>
    <w:rsid w:val="00801034"/>
    <w:rsid w:val="00804FEC"/>
    <w:rsid w:val="00823DF9"/>
    <w:rsid w:val="00851F1C"/>
    <w:rsid w:val="008B55DD"/>
    <w:rsid w:val="008C7CA8"/>
    <w:rsid w:val="008E4824"/>
    <w:rsid w:val="00911B3F"/>
    <w:rsid w:val="00953B09"/>
    <w:rsid w:val="00971982"/>
    <w:rsid w:val="009910B8"/>
    <w:rsid w:val="009B038D"/>
    <w:rsid w:val="009B4FCC"/>
    <w:rsid w:val="009E2F48"/>
    <w:rsid w:val="009F43D9"/>
    <w:rsid w:val="00A075E6"/>
    <w:rsid w:val="00A20A48"/>
    <w:rsid w:val="00A250CD"/>
    <w:rsid w:val="00A53AF1"/>
    <w:rsid w:val="00A7089C"/>
    <w:rsid w:val="00A77836"/>
    <w:rsid w:val="00A83752"/>
    <w:rsid w:val="00A976BD"/>
    <w:rsid w:val="00AB7183"/>
    <w:rsid w:val="00AE5565"/>
    <w:rsid w:val="00B65AA4"/>
    <w:rsid w:val="00BA6FAA"/>
    <w:rsid w:val="00BC2968"/>
    <w:rsid w:val="00BD3691"/>
    <w:rsid w:val="00BE6D20"/>
    <w:rsid w:val="00BF1C2D"/>
    <w:rsid w:val="00C07237"/>
    <w:rsid w:val="00C35F22"/>
    <w:rsid w:val="00C62EFA"/>
    <w:rsid w:val="00C637FC"/>
    <w:rsid w:val="00C65165"/>
    <w:rsid w:val="00C67DED"/>
    <w:rsid w:val="00C90119"/>
    <w:rsid w:val="00CC1090"/>
    <w:rsid w:val="00CF1E6B"/>
    <w:rsid w:val="00D243D5"/>
    <w:rsid w:val="00D32734"/>
    <w:rsid w:val="00D334A7"/>
    <w:rsid w:val="00D40EB3"/>
    <w:rsid w:val="00D435E0"/>
    <w:rsid w:val="00D5769C"/>
    <w:rsid w:val="00D709D0"/>
    <w:rsid w:val="00DB4365"/>
    <w:rsid w:val="00DD488C"/>
    <w:rsid w:val="00DF0C0D"/>
    <w:rsid w:val="00E1186F"/>
    <w:rsid w:val="00E61548"/>
    <w:rsid w:val="00EA2CC1"/>
    <w:rsid w:val="00EB745D"/>
    <w:rsid w:val="00F3306A"/>
    <w:rsid w:val="00F80040"/>
    <w:rsid w:val="00F8674E"/>
    <w:rsid w:val="00F9608E"/>
    <w:rsid w:val="00FB0AFB"/>
    <w:rsid w:val="00FB554A"/>
    <w:rsid w:val="00FD5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0D3EE"/>
  <w15:chartTrackingRefBased/>
  <w15:docId w15:val="{EF45FA2B-4F9A-460C-8564-1B4E1C88E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3D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0F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3D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3D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E3D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831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31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316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610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10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10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10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10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0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0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51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17C4"/>
  </w:style>
  <w:style w:type="paragraph" w:styleId="Footer">
    <w:name w:val="footer"/>
    <w:basedOn w:val="Normal"/>
    <w:link w:val="FooterChar"/>
    <w:uiPriority w:val="99"/>
    <w:unhideWhenUsed/>
    <w:rsid w:val="00151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17C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7089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00F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3415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341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93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96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8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9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python/python_modules.asp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www.geeksforgeeks.org/python-locals-function/" TargetMode="Externa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realpython.com/python-modules-packages/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djf</dc:creator>
  <cp:keywords/>
  <dc:description/>
  <cp:lastModifiedBy>gdjf</cp:lastModifiedBy>
  <cp:revision>5</cp:revision>
  <dcterms:created xsi:type="dcterms:W3CDTF">2019-12-03T00:03:00Z</dcterms:created>
  <dcterms:modified xsi:type="dcterms:W3CDTF">2019-12-03T01:52:00Z</dcterms:modified>
</cp:coreProperties>
</file>